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428265" w14:textId="77777777" w:rsidR="002B5099" w:rsidRDefault="002B5099" w:rsidP="002B5099">
      <w:pPr>
        <w:rPr>
          <w:rFonts w:ascii="Times New Roman" w:hAnsi="Times New Roman" w:cs="Times New Roman"/>
        </w:rPr>
      </w:pPr>
      <w:bookmarkStart w:id="0" w:name="_GoBack"/>
      <w:bookmarkEnd w:id="0"/>
    </w:p>
    <w:p w14:paraId="369163CA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02AE030B" w14:textId="77777777" w:rsidR="00724AD2" w:rsidRDefault="00724AD2" w:rsidP="002B5099">
      <w:pPr>
        <w:rPr>
          <w:rFonts w:ascii="Times New Roman" w:hAnsi="Times New Roman" w:cs="Times New Roman"/>
        </w:rPr>
      </w:pPr>
    </w:p>
    <w:p w14:paraId="68B77B7C" w14:textId="77777777" w:rsidR="00724AD2" w:rsidRDefault="00724AD2" w:rsidP="002B5099">
      <w:pPr>
        <w:rPr>
          <w:rFonts w:ascii="Times New Roman" w:hAnsi="Times New Roman" w:cs="Times New Roman"/>
        </w:rPr>
      </w:pPr>
    </w:p>
    <w:p w14:paraId="6209309E" w14:textId="77777777" w:rsidR="00724AD2" w:rsidRDefault="00724AD2" w:rsidP="002B5099">
      <w:pPr>
        <w:rPr>
          <w:rFonts w:ascii="Times New Roman" w:hAnsi="Times New Roman" w:cs="Times New Roman"/>
        </w:rPr>
      </w:pPr>
    </w:p>
    <w:p w14:paraId="159B15D0" w14:textId="77777777" w:rsidR="00997738" w:rsidRPr="00997738" w:rsidRDefault="00DA2FF9" w:rsidP="00997738">
      <w:pPr>
        <w:jc w:val="center"/>
      </w:pPr>
      <w:r>
        <w:t xml:space="preserve">The </w:t>
      </w:r>
      <w:r w:rsidRPr="00997738">
        <w:t>QAPI plan</w:t>
      </w:r>
    </w:p>
    <w:p w14:paraId="79A07C10" w14:textId="77777777" w:rsidR="000475F1" w:rsidRDefault="00DA2FF9" w:rsidP="000475F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hor name</w:t>
      </w:r>
    </w:p>
    <w:p w14:paraId="1CC47829" w14:textId="77777777" w:rsidR="000475F1" w:rsidRDefault="00DA2FF9" w:rsidP="000475F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</w:t>
      </w:r>
    </w:p>
    <w:p w14:paraId="38428A99" w14:textId="77777777" w:rsidR="000475F1" w:rsidRDefault="000475F1" w:rsidP="000475F1">
      <w:pPr>
        <w:jc w:val="center"/>
        <w:rPr>
          <w:rFonts w:ascii="Times New Roman" w:hAnsi="Times New Roman" w:cs="Times New Roman"/>
        </w:rPr>
      </w:pPr>
    </w:p>
    <w:p w14:paraId="6BCBD0EB" w14:textId="77777777" w:rsidR="000475F1" w:rsidRDefault="000475F1" w:rsidP="002B5099">
      <w:pPr>
        <w:rPr>
          <w:rFonts w:ascii="Times New Roman" w:hAnsi="Times New Roman" w:cs="Times New Roman"/>
        </w:rPr>
      </w:pPr>
    </w:p>
    <w:p w14:paraId="051AB033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6BE64C7F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7D119846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270BA440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04A8F79B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612FAC4E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7CF2129C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6DC0E88D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1CA6490F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324D8437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62D5FB8F" w14:textId="77777777" w:rsidR="002B5099" w:rsidRDefault="002B5099" w:rsidP="002B5099">
      <w:pPr>
        <w:rPr>
          <w:rFonts w:ascii="Times New Roman" w:hAnsi="Times New Roman" w:cs="Times New Roman"/>
        </w:rPr>
      </w:pPr>
    </w:p>
    <w:p w14:paraId="46208506" w14:textId="77777777" w:rsidR="002B5099" w:rsidRDefault="002B5099" w:rsidP="00724AD2">
      <w:pPr>
        <w:ind w:firstLine="0"/>
        <w:rPr>
          <w:rFonts w:ascii="Times New Roman" w:hAnsi="Times New Roman" w:cs="Times New Roman"/>
        </w:rPr>
      </w:pPr>
    </w:p>
    <w:p w14:paraId="689C1C7B" w14:textId="77777777" w:rsidR="00E40129" w:rsidRDefault="00E40129" w:rsidP="00FE571E">
      <w:pPr>
        <w:tabs>
          <w:tab w:val="left" w:pos="2570"/>
        </w:tabs>
        <w:jc w:val="center"/>
        <w:rPr>
          <w:b/>
        </w:rPr>
      </w:pPr>
    </w:p>
    <w:p w14:paraId="47FD8AB4" w14:textId="77777777" w:rsidR="00FE571E" w:rsidRPr="00313436" w:rsidRDefault="00DA2FF9" w:rsidP="00FE571E">
      <w:pPr>
        <w:tabs>
          <w:tab w:val="left" w:pos="2570"/>
        </w:tabs>
        <w:jc w:val="center"/>
        <w:rPr>
          <w:b/>
        </w:rPr>
      </w:pPr>
      <w:r w:rsidRPr="00313436">
        <w:rPr>
          <w:b/>
        </w:rPr>
        <w:lastRenderedPageBreak/>
        <w:t>Introduction</w:t>
      </w:r>
    </w:p>
    <w:p w14:paraId="64BEE412" w14:textId="29FB573F" w:rsidR="0016267C" w:rsidRPr="00313436" w:rsidRDefault="00DA2FF9" w:rsidP="0016267C">
      <w:pPr>
        <w:tabs>
          <w:tab w:val="left" w:pos="2570"/>
        </w:tabs>
      </w:pPr>
      <w:r w:rsidRPr="00313436">
        <w:t>The QAPI regulations</w:t>
      </w:r>
      <w:r w:rsidR="005B3335" w:rsidRPr="00313436">
        <w:t xml:space="preserve"> require the development</w:t>
      </w:r>
      <w:r w:rsidR="00EB3D2A" w:rsidRPr="00313436">
        <w:t xml:space="preserve"> of </w:t>
      </w:r>
      <w:r w:rsidRPr="00313436">
        <w:t>a Quality Assurance and Performance Improvement (QAPI)</w:t>
      </w:r>
      <w:r w:rsidR="00EB3D2A" w:rsidRPr="00313436">
        <w:t xml:space="preserve"> plan by every </w:t>
      </w:r>
      <w:r w:rsidR="002F5329" w:rsidRPr="00313436">
        <w:t xml:space="preserve">nursing home. </w:t>
      </w:r>
      <w:r w:rsidR="00263C4E" w:rsidRPr="00313436">
        <w:t xml:space="preserve">QAPI plan can </w:t>
      </w:r>
      <w:r w:rsidR="00BB3CD7" w:rsidRPr="00313436">
        <w:t>enhance</w:t>
      </w:r>
      <w:r w:rsidR="00263C4E" w:rsidRPr="00313436">
        <w:t xml:space="preserve"> the quality of care for </w:t>
      </w:r>
      <w:r w:rsidR="00BB3CD7" w:rsidRPr="00313436">
        <w:t xml:space="preserve">individuals </w:t>
      </w:r>
      <w:r w:rsidR="00154500" w:rsidRPr="00313436">
        <w:t xml:space="preserve">and </w:t>
      </w:r>
      <w:r w:rsidR="00BB3CD7" w:rsidRPr="00313436">
        <w:t xml:space="preserve">can assist in achieving the national goals by </w:t>
      </w:r>
      <w:r w:rsidR="00263C4E" w:rsidRPr="00313436">
        <w:t>reducing costs in the healthcare delivery system</w:t>
      </w:r>
      <w:r w:rsidR="00BB3CD7" w:rsidRPr="00313436">
        <w:t>.</w:t>
      </w:r>
      <w:r w:rsidR="00B4187F" w:rsidRPr="00313436">
        <w:t xml:space="preserve"> QAPI plan is actually the combination of </w:t>
      </w:r>
      <w:r w:rsidR="000F23BF" w:rsidRPr="00313436">
        <w:t>both quality assurance (QA) and performance i</w:t>
      </w:r>
      <w:r w:rsidR="00B4187F" w:rsidRPr="00313436">
        <w:t xml:space="preserve">mprovement (PI). </w:t>
      </w:r>
      <w:r w:rsidR="009607DC" w:rsidRPr="00313436">
        <w:t>It enhances c</w:t>
      </w:r>
      <w:r w:rsidR="00154500" w:rsidRPr="00313436">
        <w:t xml:space="preserve">ompetencies </w:t>
      </w:r>
      <w:r w:rsidR="009607DC" w:rsidRPr="00313436">
        <w:t xml:space="preserve">in an organization </w:t>
      </w:r>
      <w:r w:rsidR="00154500" w:rsidRPr="00313436">
        <w:t xml:space="preserve">to </w:t>
      </w:r>
      <w:r w:rsidR="009607DC" w:rsidRPr="00313436">
        <w:t>resolve</w:t>
      </w:r>
      <w:r w:rsidR="00154500" w:rsidRPr="00313436">
        <w:t xml:space="preserve"> quality </w:t>
      </w:r>
      <w:r w:rsidR="009607DC" w:rsidRPr="00313436">
        <w:t xml:space="preserve">related </w:t>
      </w:r>
      <w:r w:rsidR="00154500" w:rsidRPr="00313436">
        <w:t xml:space="preserve">problems </w:t>
      </w:r>
      <w:r w:rsidR="009607DC" w:rsidRPr="00313436">
        <w:t xml:space="preserve">and </w:t>
      </w:r>
      <w:r w:rsidR="00D11C37" w:rsidRPr="00313436">
        <w:t>grab</w:t>
      </w:r>
      <w:r w:rsidR="00154500" w:rsidRPr="00313436">
        <w:t xml:space="preserve"> </w:t>
      </w:r>
      <w:r w:rsidR="00D11C37" w:rsidRPr="00313436">
        <w:t>new</w:t>
      </w:r>
      <w:r w:rsidR="00850E23" w:rsidRPr="00313436">
        <w:t xml:space="preserve"> </w:t>
      </w:r>
      <w:r w:rsidR="00154500" w:rsidRPr="00313436">
        <w:t>opportunities</w:t>
      </w:r>
      <w:r w:rsidR="00850E23" w:rsidRPr="00313436">
        <w:t xml:space="preserve">. In this plan, </w:t>
      </w:r>
      <w:r w:rsidR="00154500" w:rsidRPr="00313436">
        <w:t>caregivers</w:t>
      </w:r>
      <w:r w:rsidR="00850E23" w:rsidRPr="00313436">
        <w:t xml:space="preserve"> become </w:t>
      </w:r>
      <w:r w:rsidR="00044DD1" w:rsidRPr="00313436">
        <w:t>active partners for the purpose of performance improvement.</w:t>
      </w:r>
      <w:r w:rsidR="00E511B0" w:rsidRPr="00313436">
        <w:t xml:space="preserve"> </w:t>
      </w:r>
      <w:r w:rsidRPr="00313436">
        <w:t>In this essay, I being the administrator of a new nursing home</w:t>
      </w:r>
      <w:r w:rsidR="00FF57D3">
        <w:t xml:space="preserve">; </w:t>
      </w:r>
      <w:r w:rsidR="00D246E7" w:rsidRPr="00FF57D3">
        <w:rPr>
          <w:b/>
          <w:i/>
        </w:rPr>
        <w:t>prime care</w:t>
      </w:r>
      <w:r w:rsidR="00D246E7" w:rsidRPr="00313436">
        <w:t xml:space="preserve"> will</w:t>
      </w:r>
      <w:r w:rsidRPr="00313436">
        <w:t xml:space="preserve"> discuss the purpose of my nursing home</w:t>
      </w:r>
      <w:r w:rsidR="00FF57D3" w:rsidRPr="00FF57D3">
        <w:rPr>
          <w:b/>
        </w:rPr>
        <w:t xml:space="preserve"> </w:t>
      </w:r>
      <w:r w:rsidR="00FF57D3" w:rsidRPr="00FF57D3">
        <w:t>QAPI plan</w:t>
      </w:r>
      <w:r w:rsidRPr="00313436">
        <w:t xml:space="preserve"> and will identify the potential topics for PIPs. </w:t>
      </w:r>
    </w:p>
    <w:p w14:paraId="0A4067BA" w14:textId="77777777" w:rsidR="00FE571E" w:rsidRPr="00313436" w:rsidRDefault="00DA2FF9" w:rsidP="00FE571E">
      <w:pPr>
        <w:tabs>
          <w:tab w:val="left" w:pos="2570"/>
        </w:tabs>
        <w:ind w:firstLine="0"/>
        <w:rPr>
          <w:b/>
        </w:rPr>
      </w:pPr>
      <w:r w:rsidRPr="00313436">
        <w:rPr>
          <w:b/>
        </w:rPr>
        <w:t>Purpose of QAPI plan:</w:t>
      </w:r>
    </w:p>
    <w:p w14:paraId="63D7EE3C" w14:textId="77777777" w:rsidR="004F5116" w:rsidRPr="00313436" w:rsidRDefault="00DA2FF9" w:rsidP="00281F79">
      <w:pPr>
        <w:tabs>
          <w:tab w:val="left" w:pos="2570"/>
        </w:tabs>
      </w:pPr>
      <w:r w:rsidRPr="00313436">
        <w:t xml:space="preserve">The vision </w:t>
      </w:r>
      <w:r w:rsidR="00754C30" w:rsidRPr="00313436">
        <w:t>statement</w:t>
      </w:r>
      <w:r w:rsidRPr="00313436">
        <w:t xml:space="preserve">, </w:t>
      </w:r>
      <w:r w:rsidR="00754C30" w:rsidRPr="00313436">
        <w:t xml:space="preserve">mission statement, and the guiding principles have been used for the </w:t>
      </w:r>
      <w:r w:rsidR="006B09A1" w:rsidRPr="00313436">
        <w:t>development</w:t>
      </w:r>
      <w:r w:rsidR="00754C30" w:rsidRPr="00313436">
        <w:t xml:space="preserve"> of QAPI plan.</w:t>
      </w:r>
      <w:r w:rsidR="004313D3" w:rsidRPr="00313436">
        <w:t xml:space="preserve"> </w:t>
      </w:r>
    </w:p>
    <w:p w14:paraId="6DDB5F51" w14:textId="77777777" w:rsidR="004313D3" w:rsidRPr="00313436" w:rsidRDefault="00DA2FF9" w:rsidP="004313D3">
      <w:pPr>
        <w:tabs>
          <w:tab w:val="left" w:pos="2570"/>
        </w:tabs>
        <w:ind w:firstLine="0"/>
        <w:rPr>
          <w:i/>
        </w:rPr>
      </w:pPr>
      <w:r w:rsidRPr="00313436">
        <w:rPr>
          <w:i/>
        </w:rPr>
        <w:t>Prime care vision statement:</w:t>
      </w:r>
    </w:p>
    <w:p w14:paraId="13E4995E" w14:textId="77777777" w:rsidR="004F5116" w:rsidRPr="00313436" w:rsidRDefault="00DA2FF9" w:rsidP="006418C6">
      <w:pPr>
        <w:tabs>
          <w:tab w:val="left" w:pos="2570"/>
        </w:tabs>
      </w:pPr>
      <w:r w:rsidRPr="00313436">
        <w:t>Creation of an environment where everyone will get respect and good relations.</w:t>
      </w:r>
    </w:p>
    <w:p w14:paraId="43DC7733" w14:textId="77777777" w:rsidR="006418C6" w:rsidRPr="00313436" w:rsidRDefault="00DA2FF9" w:rsidP="006418C6">
      <w:pPr>
        <w:tabs>
          <w:tab w:val="left" w:pos="2570"/>
        </w:tabs>
        <w:ind w:firstLine="0"/>
        <w:rPr>
          <w:i/>
        </w:rPr>
      </w:pPr>
      <w:r w:rsidRPr="00313436">
        <w:rPr>
          <w:i/>
        </w:rPr>
        <w:t>Prime care mission statement:</w:t>
      </w:r>
    </w:p>
    <w:p w14:paraId="7BD5C760" w14:textId="77777777" w:rsidR="007C7515" w:rsidRPr="00313436" w:rsidRDefault="00DA2FF9" w:rsidP="00C51819">
      <w:pPr>
        <w:ind w:left="720" w:firstLine="0"/>
      </w:pPr>
      <w:r w:rsidRPr="00313436">
        <w:t xml:space="preserve">We are dedicated to enhancing the quality of life of all stakeholders </w:t>
      </w:r>
      <w:r w:rsidR="00C51819" w:rsidRPr="00313436">
        <w:t>b</w:t>
      </w:r>
      <w:r w:rsidRPr="00313436">
        <w:t>y</w:t>
      </w:r>
      <w:r w:rsidR="00C51819" w:rsidRPr="00313436">
        <w:t xml:space="preserve"> regarding their uniqueness</w:t>
      </w:r>
      <w:r w:rsidRPr="00313436">
        <w:t xml:space="preserve"> and </w:t>
      </w:r>
      <w:r w:rsidR="00C51819" w:rsidRPr="00313436">
        <w:t>freedom</w:t>
      </w:r>
      <w:r w:rsidRPr="00313436">
        <w:t xml:space="preserve">. </w:t>
      </w:r>
      <w:r w:rsidR="00377601" w:rsidRPr="00313436">
        <w:t xml:space="preserve">Our services will touch </w:t>
      </w:r>
      <w:r w:rsidR="005E0D34" w:rsidRPr="00313436">
        <w:t xml:space="preserve">people’s </w:t>
      </w:r>
      <w:r w:rsidR="00377601" w:rsidRPr="00313436">
        <w:t xml:space="preserve">hearts and minds. </w:t>
      </w:r>
    </w:p>
    <w:p w14:paraId="534EA4A3" w14:textId="77777777" w:rsidR="002B5099" w:rsidRPr="00313436" w:rsidRDefault="00DA2FF9" w:rsidP="0063203C">
      <w:r w:rsidRPr="00313436">
        <w:t xml:space="preserve">Our </w:t>
      </w:r>
      <w:r w:rsidR="00C67428" w:rsidRPr="00313436">
        <w:t>QAPI plan stresses over the improvements</w:t>
      </w:r>
      <w:r w:rsidR="0039078A" w:rsidRPr="00313436">
        <w:t xml:space="preserve"> that can </w:t>
      </w:r>
      <w:r w:rsidR="00B122B1" w:rsidRPr="00313436">
        <w:t>promote</w:t>
      </w:r>
      <w:r w:rsidR="0039078A" w:rsidRPr="00313436">
        <w:t xml:space="preserve"> the care and </w:t>
      </w:r>
      <w:r w:rsidR="00C67428" w:rsidRPr="00313436">
        <w:t xml:space="preserve">experience of </w:t>
      </w:r>
      <w:r w:rsidR="00907988" w:rsidRPr="00313436">
        <w:t xml:space="preserve">patients in a nursing home. </w:t>
      </w:r>
      <w:r w:rsidR="00230D38" w:rsidRPr="00313436">
        <w:t xml:space="preserve">It will be used as a guidance for </w:t>
      </w:r>
      <w:r w:rsidR="00D246E7" w:rsidRPr="00313436">
        <w:t>prime care</w:t>
      </w:r>
      <w:r w:rsidR="00230D38" w:rsidRPr="00313436">
        <w:t xml:space="preserve">’s performance enhancement </w:t>
      </w:r>
      <w:r w:rsidR="00EF4D28" w:rsidRPr="00313436">
        <w:t>exertions. The</w:t>
      </w:r>
      <w:r w:rsidR="00907988" w:rsidRPr="00313436">
        <w:t xml:space="preserve"> plan can also </w:t>
      </w:r>
      <w:r w:rsidR="00C45074" w:rsidRPr="00313436">
        <w:t>enhance</w:t>
      </w:r>
      <w:r w:rsidR="00907988" w:rsidRPr="00313436">
        <w:t xml:space="preserve"> the </w:t>
      </w:r>
      <w:r w:rsidR="00C67428" w:rsidRPr="00313436">
        <w:t>w</w:t>
      </w:r>
      <w:r w:rsidR="00E34F3F" w:rsidRPr="00313436">
        <w:t>ork environment for caregivers as a result of the use of a systematic approach.</w:t>
      </w:r>
      <w:r w:rsidR="00321BC0" w:rsidRPr="00313436">
        <w:t xml:space="preserve"> </w:t>
      </w:r>
      <w:r w:rsidR="00C61F61" w:rsidRPr="00313436">
        <w:t>Moreover, t</w:t>
      </w:r>
      <w:r w:rsidR="00321BC0" w:rsidRPr="00313436">
        <w:t xml:space="preserve">he plan is developed </w:t>
      </w:r>
      <w:r w:rsidR="009721DD" w:rsidRPr="00313436">
        <w:t xml:space="preserve">to </w:t>
      </w:r>
      <w:r w:rsidR="00E65E00" w:rsidRPr="00313436">
        <w:t>enhance</w:t>
      </w:r>
      <w:r w:rsidR="009721DD" w:rsidRPr="00313436">
        <w:t xml:space="preserve"> the </w:t>
      </w:r>
      <w:r w:rsidR="00E65E00" w:rsidRPr="00313436">
        <w:t>quality</w:t>
      </w:r>
      <w:r w:rsidR="009721DD" w:rsidRPr="00313436">
        <w:t xml:space="preserve"> of systems </w:t>
      </w:r>
      <w:r w:rsidR="00C61F61" w:rsidRPr="00313436">
        <w:t>in order to</w:t>
      </w:r>
      <w:r w:rsidR="00FE571E" w:rsidRPr="00313436">
        <w:t xml:space="preserve"> achieve compliance with nursing home regulations. </w:t>
      </w:r>
      <w:r w:rsidR="007A286F" w:rsidRPr="00313436">
        <w:t xml:space="preserve">For this, all members </w:t>
      </w:r>
      <w:r w:rsidR="007A286F" w:rsidRPr="00313436">
        <w:lastRenderedPageBreak/>
        <w:t>get involve and identify opportunities for upgrading. They identify gaps in systems and plan interventions accordingly.</w:t>
      </w:r>
      <w:r w:rsidR="00DC6901" w:rsidRPr="00313436">
        <w:t xml:space="preserve"> </w:t>
      </w:r>
      <w:r w:rsidR="003C5ECE" w:rsidRPr="00313436">
        <w:t xml:space="preserve">Current focus </w:t>
      </w:r>
      <w:r w:rsidR="002B6BF9" w:rsidRPr="00313436">
        <w:t>areas consist of</w:t>
      </w:r>
      <w:r w:rsidR="003C5ECE" w:rsidRPr="00313436">
        <w:t xml:space="preserve"> all systems </w:t>
      </w:r>
      <w:r w:rsidR="002B6BF9" w:rsidRPr="00313436">
        <w:t xml:space="preserve">affecting </w:t>
      </w:r>
      <w:r w:rsidR="001A4829" w:rsidRPr="00313436">
        <w:t>patient</w:t>
      </w:r>
      <w:r w:rsidR="003C5ECE" w:rsidRPr="00313436">
        <w:t xml:space="preserve"> and family satisfaction</w:t>
      </w:r>
      <w:r w:rsidR="00F563AF" w:rsidRPr="00313436">
        <w:t xml:space="preserve"> and the</w:t>
      </w:r>
      <w:r w:rsidR="003C5ECE" w:rsidRPr="00313436">
        <w:t xml:space="preserve"> quality of life </w:t>
      </w:r>
      <w:r w:rsidR="00F563AF" w:rsidRPr="00313436">
        <w:t>of</w:t>
      </w:r>
      <w:r w:rsidR="003C5ECE" w:rsidRPr="00313436">
        <w:t xml:space="preserve"> persons working in </w:t>
      </w:r>
      <w:r w:rsidR="00281F79" w:rsidRPr="00313436">
        <w:t>prime care</w:t>
      </w:r>
      <w:r w:rsidR="003C5ECE" w:rsidRPr="00313436">
        <w:t xml:space="preserve">. </w:t>
      </w:r>
      <w:r w:rsidR="00F563AF" w:rsidRPr="00313436">
        <w:t>QAPI committee will revise the plan annually</w:t>
      </w:r>
      <w:r w:rsidR="00B6715A" w:rsidRPr="00313436">
        <w:t xml:space="preserve"> and will communicate the revisions to</w:t>
      </w:r>
      <w:r w:rsidR="003C5ECE" w:rsidRPr="00313436">
        <w:t xml:space="preserve"> board members, </w:t>
      </w:r>
      <w:r w:rsidR="00B6715A" w:rsidRPr="00313436">
        <w:t>inhabitants, families as well as to</w:t>
      </w:r>
      <w:r w:rsidR="003C5ECE" w:rsidRPr="00313436">
        <w:t xml:space="preserve"> staff</w:t>
      </w:r>
      <w:r w:rsidR="00281F79" w:rsidRPr="00313436">
        <w:t xml:space="preserve">. </w:t>
      </w:r>
      <w:r w:rsidR="00DE077A" w:rsidRPr="00313436">
        <w:t>In addition, the plan will be accessible to a state agency and will show the ways</w:t>
      </w:r>
      <w:r w:rsidR="0040227E" w:rsidRPr="00313436">
        <w:t xml:space="preserve"> </w:t>
      </w:r>
      <w:r w:rsidR="00281F79" w:rsidRPr="00313436">
        <w:t>prime care</w:t>
      </w:r>
      <w:r w:rsidR="0040227E" w:rsidRPr="00313436">
        <w:t xml:space="preserve"> has constructed</w:t>
      </w:r>
      <w:r w:rsidR="00DE077A" w:rsidRPr="00313436">
        <w:t xml:space="preserve">, </w:t>
      </w:r>
      <w:r w:rsidR="0040227E" w:rsidRPr="00313436">
        <w:t>executed as well as retained</w:t>
      </w:r>
      <w:r w:rsidR="00DE077A" w:rsidRPr="00313436">
        <w:t xml:space="preserve"> quality program.</w:t>
      </w:r>
      <w:r w:rsidR="00831194" w:rsidRPr="00313436">
        <w:t xml:space="preserve"> </w:t>
      </w:r>
    </w:p>
    <w:p w14:paraId="0B0ED750" w14:textId="77777777" w:rsidR="002B5099" w:rsidRPr="00313436" w:rsidRDefault="00DA2FF9" w:rsidP="00005790">
      <w:pPr>
        <w:ind w:firstLine="0"/>
        <w:rPr>
          <w:rFonts w:ascii="Times New Roman" w:eastAsia="Times New Roman" w:hAnsi="Times New Roman" w:cs="Times New Roman"/>
          <w:b/>
          <w:color w:val="111111"/>
        </w:rPr>
      </w:pPr>
      <w:r w:rsidRPr="00313436">
        <w:rPr>
          <w:rFonts w:ascii="Times New Roman" w:eastAsia="Times New Roman" w:hAnsi="Times New Roman" w:cs="Times New Roman"/>
          <w:b/>
          <w:color w:val="111111"/>
        </w:rPr>
        <w:t>Identifying potential topics for PIPS:</w:t>
      </w:r>
    </w:p>
    <w:p w14:paraId="5366C039" w14:textId="77777777" w:rsidR="00ED50E9" w:rsidRPr="00313436" w:rsidRDefault="00DA2FF9" w:rsidP="00BC5202">
      <w:r w:rsidRPr="00313436">
        <w:t>A Performance Improvement Project (PIP)</w:t>
      </w:r>
      <w:r w:rsidR="00346682" w:rsidRPr="00313436">
        <w:t xml:space="preserve"> refers to the concerted</w:t>
      </w:r>
      <w:r w:rsidRPr="00313436">
        <w:t xml:space="preserve"> effort on a </w:t>
      </w:r>
      <w:r w:rsidR="00346682" w:rsidRPr="00313436">
        <w:t xml:space="preserve">specific problem within </w:t>
      </w:r>
      <w:r w:rsidRPr="00313436">
        <w:t>the health care system</w:t>
      </w:r>
      <w:r w:rsidR="00346682" w:rsidRPr="00313436">
        <w:t>.</w:t>
      </w:r>
      <w:r w:rsidR="003D0852" w:rsidRPr="00313436">
        <w:t xml:space="preserve"> The effort consists of </w:t>
      </w:r>
      <w:r w:rsidR="00954089" w:rsidRPr="00313436">
        <w:t xml:space="preserve">collecting </w:t>
      </w:r>
      <w:r w:rsidRPr="00313436">
        <w:rPr>
          <w:lang w:eastAsia="en-US"/>
        </w:rPr>
        <w:t xml:space="preserve">information systematically </w:t>
      </w:r>
      <w:r w:rsidR="00954089" w:rsidRPr="00313436">
        <w:t>in order to clarify</w:t>
      </w:r>
      <w:r w:rsidRPr="00313436">
        <w:rPr>
          <w:lang w:eastAsia="en-US"/>
        </w:rPr>
        <w:t xml:space="preserve"> problems</w:t>
      </w:r>
      <w:r w:rsidR="00506058" w:rsidRPr="00313436">
        <w:t xml:space="preserve"> and to intervene </w:t>
      </w:r>
      <w:r w:rsidRPr="00313436">
        <w:rPr>
          <w:lang w:eastAsia="en-US"/>
        </w:rPr>
        <w:t xml:space="preserve">for improvements. </w:t>
      </w:r>
      <w:r w:rsidR="004F2010" w:rsidRPr="00313436">
        <w:t>Thus, it is the translation of data into</w:t>
      </w:r>
      <w:r w:rsidR="00E2604D" w:rsidRPr="00313436">
        <w:t xml:space="preserve"> action. </w:t>
      </w:r>
      <w:r w:rsidR="004F2010" w:rsidRPr="00313436">
        <w:t xml:space="preserve">For this purpose, </w:t>
      </w:r>
      <w:r w:rsidRPr="00313436">
        <w:t>the first step is to identify what information is required for the PIP.</w:t>
      </w:r>
      <w:r w:rsidR="005B1F29" w:rsidRPr="00313436">
        <w:t xml:space="preserve"> </w:t>
      </w:r>
      <w:r w:rsidR="003A733A" w:rsidRPr="00313436">
        <w:t>Scope of the PIPS is defined and</w:t>
      </w:r>
      <w:r w:rsidR="005B1F29" w:rsidRPr="00313436">
        <w:t xml:space="preserve"> a timeline is decided and communicated to the Steering Committee. If there is need of any supplies or equipment, these are also requested. Here, </w:t>
      </w:r>
      <w:r w:rsidR="004F2010" w:rsidRPr="00313436">
        <w:t>there is a need to p</w:t>
      </w:r>
      <w:r w:rsidR="00E2604D" w:rsidRPr="00313436">
        <w:t>rioritize</w:t>
      </w:r>
      <w:r w:rsidR="004F2010" w:rsidRPr="00313436">
        <w:t xml:space="preserve"> those</w:t>
      </w:r>
      <w:r w:rsidR="00E2604D" w:rsidRPr="00313436">
        <w:t xml:space="preserve"> opportunities </w:t>
      </w:r>
      <w:r w:rsidR="002155C4" w:rsidRPr="00313436">
        <w:t>that require</w:t>
      </w:r>
      <w:r w:rsidR="00E2604D" w:rsidRPr="00313436">
        <w:t xml:space="preserve"> </w:t>
      </w:r>
      <w:r w:rsidR="002155C4" w:rsidRPr="00313436">
        <w:t>rigorous</w:t>
      </w:r>
      <w:r w:rsidR="00E2604D" w:rsidRPr="00313436">
        <w:t xml:space="preserve"> </w:t>
      </w:r>
      <w:r w:rsidR="002155C4" w:rsidRPr="00313436">
        <w:t>upgrading</w:t>
      </w:r>
      <w:r w:rsidR="00E2604D" w:rsidRPr="00313436">
        <w:t xml:space="preserve"> </w:t>
      </w:r>
      <w:r w:rsidR="002155C4" w:rsidRPr="00313436">
        <w:t>exertions</w:t>
      </w:r>
      <w:r w:rsidR="00E2604D" w:rsidRPr="00313436">
        <w:t xml:space="preserve">. </w:t>
      </w:r>
      <w:r w:rsidR="002155C4" w:rsidRPr="00313436">
        <w:t xml:space="preserve">The best mechanism to do this to get involved in </w:t>
      </w:r>
      <w:r w:rsidR="00E2604D" w:rsidRPr="00313436">
        <w:t>discussion</w:t>
      </w:r>
      <w:r w:rsidR="002155C4" w:rsidRPr="00313436">
        <w:t>s. Then select those issues that have high importance.</w:t>
      </w:r>
      <w:r w:rsidR="001C1453" w:rsidRPr="00313436">
        <w:t xml:space="preserve"> The criteria for this can be either high risk or high frequency</w:t>
      </w:r>
      <w:r w:rsidR="00BC5202" w:rsidRPr="00313436">
        <w:t xml:space="preserve">. </w:t>
      </w:r>
    </w:p>
    <w:p w14:paraId="27E93256" w14:textId="77777777" w:rsidR="00313436" w:rsidRPr="00313436" w:rsidRDefault="00DA2FF9" w:rsidP="00313436">
      <w:r w:rsidRPr="00313436">
        <w:t xml:space="preserve">The QAPI committee can use </w:t>
      </w:r>
      <w:r w:rsidR="00BC5202" w:rsidRPr="00313436">
        <w:t>the PSDA model to identify potential topics for PIPS. During the PLANNING stage, there is more focus on problem and plans for their improvements.</w:t>
      </w:r>
      <w:r w:rsidR="00BF3870" w:rsidRPr="00313436">
        <w:t xml:space="preserve"> </w:t>
      </w:r>
      <w:r w:rsidRPr="00313436">
        <w:t xml:space="preserve">The QAPI committee </w:t>
      </w:r>
      <w:r w:rsidR="00BF3870" w:rsidRPr="00313436">
        <w:t>can evaluate</w:t>
      </w:r>
      <w:r w:rsidRPr="00313436">
        <w:t xml:space="preserve"> data on a monthly basis </w:t>
      </w:r>
      <w:r w:rsidR="006A2AAD" w:rsidRPr="00313436">
        <w:t xml:space="preserve">in order to get </w:t>
      </w:r>
      <w:r w:rsidRPr="00313436">
        <w:t xml:space="preserve">potential topics for PIPs. </w:t>
      </w:r>
      <w:r w:rsidR="00BC5202" w:rsidRPr="00313436">
        <w:t xml:space="preserve"> Then during the DO stage, the plan is accomplished. At the third stage; STUDY team reviews and sum up the learning process. The final stage; ACT requires the assessment about the future requirements.</w:t>
      </w:r>
      <w:r w:rsidR="009423D7" w:rsidRPr="00313436">
        <w:t xml:space="preserve"> Our QAPI committee at prime care will screen</w:t>
      </w:r>
      <w:r w:rsidR="006F084E" w:rsidRPr="00313436">
        <w:t xml:space="preserve"> and </w:t>
      </w:r>
      <w:r w:rsidR="009423D7" w:rsidRPr="00313436">
        <w:t>examine data to</w:t>
      </w:r>
      <w:r w:rsidR="006F084E" w:rsidRPr="00313436">
        <w:t xml:space="preserve"> review </w:t>
      </w:r>
      <w:r w:rsidR="009423D7" w:rsidRPr="00313436">
        <w:t xml:space="preserve">for </w:t>
      </w:r>
      <w:r w:rsidR="006F084E" w:rsidRPr="00313436">
        <w:t>feedback</w:t>
      </w:r>
      <w:r w:rsidR="009423D7" w:rsidRPr="00313436">
        <w:t xml:space="preserve">. Residents </w:t>
      </w:r>
      <w:r w:rsidR="006F084E" w:rsidRPr="00313436">
        <w:t>and other stakeholders</w:t>
      </w:r>
      <w:r w:rsidR="009423D7" w:rsidRPr="00313436">
        <w:t xml:space="preserve"> will </w:t>
      </w:r>
      <w:r w:rsidRPr="00313436">
        <w:t>provide</w:t>
      </w:r>
      <w:r w:rsidR="009423D7" w:rsidRPr="00313436">
        <w:t xml:space="preserve"> feedback</w:t>
      </w:r>
      <w:r w:rsidR="006F084E" w:rsidRPr="00313436">
        <w:t xml:space="preserve">. </w:t>
      </w:r>
      <w:r w:rsidRPr="00313436">
        <w:t xml:space="preserve">The committee will look </w:t>
      </w:r>
      <w:r w:rsidRPr="00313436">
        <w:lastRenderedPageBreak/>
        <w:t xml:space="preserve">into issues and concerns that require </w:t>
      </w:r>
      <w:r w:rsidR="006F084E" w:rsidRPr="00313436">
        <w:t>improve</w:t>
      </w:r>
      <w:r w:rsidRPr="00313436">
        <w:t>ments in terms of quality.</w:t>
      </w:r>
      <w:r w:rsidR="008D1E43">
        <w:t xml:space="preserve"> All these </w:t>
      </w:r>
      <w:r w:rsidR="002E32D7">
        <w:t>measures</w:t>
      </w:r>
      <w:r w:rsidR="008D1E43">
        <w:t xml:space="preserve"> will </w:t>
      </w:r>
      <w:r w:rsidR="002E32D7">
        <w:t>be</w:t>
      </w:r>
      <w:r w:rsidR="008D1E43">
        <w:t xml:space="preserve"> </w:t>
      </w:r>
      <w:r w:rsidR="002E32D7">
        <w:t>publically</w:t>
      </w:r>
      <w:r w:rsidR="008D1E43">
        <w:t xml:space="preserve"> </w:t>
      </w:r>
      <w:r w:rsidR="002E32D7">
        <w:t>reported</w:t>
      </w:r>
      <w:r w:rsidR="008D1E43">
        <w:t xml:space="preserve">. </w:t>
      </w:r>
    </w:p>
    <w:p w14:paraId="383CC8BC" w14:textId="77777777" w:rsidR="002B5099" w:rsidRDefault="002B5099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0EEDB6AE" w14:textId="77777777" w:rsidR="002B5099" w:rsidRDefault="002B5099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5085F7A5" w14:textId="77777777" w:rsidR="002B5099" w:rsidRDefault="002B5099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3E7A44E4" w14:textId="77777777" w:rsidR="00724AD2" w:rsidRDefault="00724AD2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73B1B165" w14:textId="77777777" w:rsidR="00724AD2" w:rsidRDefault="00724AD2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02EF7657" w14:textId="77777777" w:rsidR="00724AD2" w:rsidRDefault="00724AD2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379BAAD1" w14:textId="77777777" w:rsidR="00724AD2" w:rsidRDefault="00724AD2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69F4EB24" w14:textId="77777777" w:rsidR="00724AD2" w:rsidRDefault="00724AD2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73EDC567" w14:textId="77777777" w:rsidR="00724AD2" w:rsidRDefault="00724AD2" w:rsidP="002B5099">
      <w:pPr>
        <w:jc w:val="center"/>
        <w:rPr>
          <w:rFonts w:ascii="Times New Roman" w:eastAsia="Times New Roman" w:hAnsi="Times New Roman" w:cs="Times New Roman"/>
          <w:color w:val="111111"/>
        </w:rPr>
      </w:pPr>
    </w:p>
    <w:p w14:paraId="03BAEDE4" w14:textId="77777777" w:rsidR="002B5099" w:rsidRPr="0077492B" w:rsidRDefault="002B5099" w:rsidP="002B5099">
      <w:pPr>
        <w:rPr>
          <w:rFonts w:ascii="Times New Roman" w:hAnsi="Times New Roman" w:cs="Times New Roman"/>
        </w:rPr>
      </w:pPr>
    </w:p>
    <w:p w14:paraId="354505D7" w14:textId="77777777" w:rsidR="002B5099" w:rsidRPr="0077492B" w:rsidRDefault="002B5099" w:rsidP="002B5099">
      <w:pPr>
        <w:rPr>
          <w:rFonts w:ascii="Times New Roman" w:hAnsi="Times New Roman" w:cs="Times New Roman"/>
        </w:rPr>
      </w:pPr>
    </w:p>
    <w:p w14:paraId="33FDE3EB" w14:textId="77777777" w:rsidR="002B5099" w:rsidRPr="0077492B" w:rsidRDefault="002B5099" w:rsidP="002B5099">
      <w:pPr>
        <w:rPr>
          <w:rFonts w:ascii="Times New Roman" w:hAnsi="Times New Roman" w:cs="Times New Roman"/>
        </w:rPr>
      </w:pPr>
    </w:p>
    <w:p w14:paraId="2E1D8DE8" w14:textId="77777777" w:rsidR="002B5099" w:rsidRPr="0077492B" w:rsidRDefault="002B5099" w:rsidP="002B5099">
      <w:pPr>
        <w:rPr>
          <w:rFonts w:ascii="Times New Roman" w:hAnsi="Times New Roman" w:cs="Times New Roman"/>
        </w:rPr>
      </w:pPr>
    </w:p>
    <w:p w14:paraId="3ED9C776" w14:textId="77777777" w:rsidR="002B5099" w:rsidRPr="0077492B" w:rsidRDefault="002B5099" w:rsidP="002B5099">
      <w:pPr>
        <w:rPr>
          <w:rFonts w:ascii="Times New Roman" w:hAnsi="Times New Roman" w:cs="Times New Roman"/>
        </w:rPr>
      </w:pPr>
    </w:p>
    <w:p w14:paraId="43C5CCF6" w14:textId="77777777" w:rsidR="002B5099" w:rsidRPr="0077492B" w:rsidRDefault="00DA2FF9" w:rsidP="002B5099">
      <w:pPr>
        <w:rPr>
          <w:rFonts w:ascii="Times New Roman" w:hAnsi="Times New Roman" w:cs="Times New Roman"/>
        </w:rPr>
      </w:pPr>
      <w:r w:rsidRPr="0077492B">
        <w:rPr>
          <w:rFonts w:ascii="Times New Roman" w:hAnsi="Times New Roman" w:cs="Times New Roman"/>
        </w:rPr>
        <w:br/>
      </w:r>
    </w:p>
    <w:sectPr w:rsidR="002B5099" w:rsidRPr="0077492B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C6B474" w16cid:durableId="208A8F8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A829A7" w14:textId="77777777" w:rsidR="00B70A31" w:rsidRDefault="00B70A31">
      <w:pPr>
        <w:spacing w:line="240" w:lineRule="auto"/>
      </w:pPr>
      <w:r>
        <w:separator/>
      </w:r>
    </w:p>
  </w:endnote>
  <w:endnote w:type="continuationSeparator" w:id="0">
    <w:p w14:paraId="1A39C2E3" w14:textId="77777777" w:rsidR="00B70A31" w:rsidRDefault="00B70A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7CF530" w14:textId="77777777" w:rsidR="00B70A31" w:rsidRDefault="00B70A31">
      <w:pPr>
        <w:spacing w:line="240" w:lineRule="auto"/>
      </w:pPr>
      <w:r>
        <w:separator/>
      </w:r>
    </w:p>
  </w:footnote>
  <w:footnote w:type="continuationSeparator" w:id="0">
    <w:p w14:paraId="29D12A8E" w14:textId="77777777" w:rsidR="00B70A31" w:rsidRDefault="00B70A3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19593B" w14:textId="77777777" w:rsidR="00220B67" w:rsidRDefault="00DA2FF9" w:rsidP="00220B67">
    <w:pPr>
      <w:pStyle w:val="Header"/>
      <w:rPr>
        <w:rStyle w:val="Strong"/>
      </w:rPr>
    </w:pPr>
    <w:r w:rsidRPr="00220B67">
      <w:t>QAPI</w:t>
    </w:r>
  </w:p>
  <w:p w14:paraId="7F811508" w14:textId="77777777" w:rsidR="00E81978" w:rsidRDefault="00DA2FF9">
    <w:pPr>
      <w:pStyle w:val="Header"/>
    </w:pP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D2332">
      <w:rPr>
        <w:rStyle w:val="Strong"/>
        <w:noProof/>
      </w:rPr>
      <w:t>2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2DA45F" w14:textId="77777777" w:rsidR="00220B67" w:rsidRDefault="00DA2FF9">
    <w:pPr>
      <w:pStyle w:val="Header"/>
      <w:rPr>
        <w:rStyle w:val="Strong"/>
      </w:rPr>
    </w:pPr>
    <w:r>
      <w:t xml:space="preserve">Running </w:t>
    </w:r>
    <w:r w:rsidRPr="00220B67">
      <w:t>head: QAPI</w:t>
    </w:r>
  </w:p>
  <w:p w14:paraId="1E07A2C9" w14:textId="77777777" w:rsidR="00E81978" w:rsidRDefault="00DA2FF9">
    <w:pPr>
      <w:pStyle w:val="Header"/>
      <w:rPr>
        <w:rStyle w:val="Strong"/>
      </w:rPr>
    </w:pP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D2332">
      <w:rPr>
        <w:rStyle w:val="Strong"/>
        <w:noProof/>
      </w:rPr>
      <w:t>1</w:t>
    </w:r>
    <w:r>
      <w:rPr>
        <w:rStyle w:val="Strong"/>
        <w:noProof/>
      </w:rPr>
      <w:fldChar w:fldCharType="end"/>
    </w:r>
  </w:p>
  <w:p w14:paraId="25FCBD6E" w14:textId="77777777" w:rsidR="003B2846" w:rsidRDefault="003B284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62536F8"/>
    <w:multiLevelType w:val="multilevel"/>
    <w:tmpl w:val="20EC5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removePersonalInformation/>
  <w:removeDateAndTime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je0NDc0N7Iwt7RQ0lEKTi0uzszPAykwrQUAaOaZGiwAAAA="/>
  </w:docVars>
  <w:rsids>
    <w:rsidRoot w:val="005C39B5"/>
    <w:rsid w:val="00005790"/>
    <w:rsid w:val="00044DD1"/>
    <w:rsid w:val="000475F1"/>
    <w:rsid w:val="000729A5"/>
    <w:rsid w:val="00075DE7"/>
    <w:rsid w:val="000A40AE"/>
    <w:rsid w:val="000B34CE"/>
    <w:rsid w:val="000D3F41"/>
    <w:rsid w:val="000F23BF"/>
    <w:rsid w:val="00106973"/>
    <w:rsid w:val="00137629"/>
    <w:rsid w:val="00154500"/>
    <w:rsid w:val="0016267C"/>
    <w:rsid w:val="00191838"/>
    <w:rsid w:val="00191CAB"/>
    <w:rsid w:val="00196CC8"/>
    <w:rsid w:val="001A4829"/>
    <w:rsid w:val="001A7ACB"/>
    <w:rsid w:val="001C1453"/>
    <w:rsid w:val="001D1137"/>
    <w:rsid w:val="001F714D"/>
    <w:rsid w:val="002122BB"/>
    <w:rsid w:val="002155C4"/>
    <w:rsid w:val="00220B67"/>
    <w:rsid w:val="00230D38"/>
    <w:rsid w:val="00234D8C"/>
    <w:rsid w:val="00263C4E"/>
    <w:rsid w:val="00281F79"/>
    <w:rsid w:val="002B5099"/>
    <w:rsid w:val="002B6BF9"/>
    <w:rsid w:val="002E32D7"/>
    <w:rsid w:val="002F5329"/>
    <w:rsid w:val="00313436"/>
    <w:rsid w:val="00321BC0"/>
    <w:rsid w:val="00346682"/>
    <w:rsid w:val="00355DCA"/>
    <w:rsid w:val="0035768E"/>
    <w:rsid w:val="00377601"/>
    <w:rsid w:val="0039078A"/>
    <w:rsid w:val="003A733A"/>
    <w:rsid w:val="003B2846"/>
    <w:rsid w:val="003C5ECE"/>
    <w:rsid w:val="003D0852"/>
    <w:rsid w:val="0040227E"/>
    <w:rsid w:val="004313D3"/>
    <w:rsid w:val="0043607F"/>
    <w:rsid w:val="0046792B"/>
    <w:rsid w:val="004724D7"/>
    <w:rsid w:val="004C3678"/>
    <w:rsid w:val="004F2010"/>
    <w:rsid w:val="004F5116"/>
    <w:rsid w:val="00506058"/>
    <w:rsid w:val="00551A02"/>
    <w:rsid w:val="005534FA"/>
    <w:rsid w:val="0058145A"/>
    <w:rsid w:val="005B1F29"/>
    <w:rsid w:val="005B3335"/>
    <w:rsid w:val="005B3A43"/>
    <w:rsid w:val="005C39B5"/>
    <w:rsid w:val="005D3A03"/>
    <w:rsid w:val="005E0D34"/>
    <w:rsid w:val="0063203C"/>
    <w:rsid w:val="006365FD"/>
    <w:rsid w:val="006418C6"/>
    <w:rsid w:val="00665DC9"/>
    <w:rsid w:val="006A2AAD"/>
    <w:rsid w:val="006B09A1"/>
    <w:rsid w:val="006B7E67"/>
    <w:rsid w:val="006F084E"/>
    <w:rsid w:val="00724AD2"/>
    <w:rsid w:val="00754C30"/>
    <w:rsid w:val="0077492B"/>
    <w:rsid w:val="00790EA8"/>
    <w:rsid w:val="007A286F"/>
    <w:rsid w:val="007A7706"/>
    <w:rsid w:val="007C7515"/>
    <w:rsid w:val="007E2364"/>
    <w:rsid w:val="008002C0"/>
    <w:rsid w:val="00831194"/>
    <w:rsid w:val="008465FE"/>
    <w:rsid w:val="00850E23"/>
    <w:rsid w:val="008820BD"/>
    <w:rsid w:val="008B15CA"/>
    <w:rsid w:val="008C5323"/>
    <w:rsid w:val="008D1E43"/>
    <w:rsid w:val="008D477A"/>
    <w:rsid w:val="00907988"/>
    <w:rsid w:val="009423D7"/>
    <w:rsid w:val="00954089"/>
    <w:rsid w:val="009607DC"/>
    <w:rsid w:val="009721DD"/>
    <w:rsid w:val="00997738"/>
    <w:rsid w:val="009A5086"/>
    <w:rsid w:val="009A65FB"/>
    <w:rsid w:val="009A6A3B"/>
    <w:rsid w:val="009D443D"/>
    <w:rsid w:val="00A178BE"/>
    <w:rsid w:val="00A91B7C"/>
    <w:rsid w:val="00AC6D66"/>
    <w:rsid w:val="00B122B1"/>
    <w:rsid w:val="00B4187F"/>
    <w:rsid w:val="00B61CBE"/>
    <w:rsid w:val="00B63F2A"/>
    <w:rsid w:val="00B6715A"/>
    <w:rsid w:val="00B70A31"/>
    <w:rsid w:val="00B823AA"/>
    <w:rsid w:val="00BA163C"/>
    <w:rsid w:val="00BA45DB"/>
    <w:rsid w:val="00BB3CD7"/>
    <w:rsid w:val="00BC4FF5"/>
    <w:rsid w:val="00BC5202"/>
    <w:rsid w:val="00BF3870"/>
    <w:rsid w:val="00BF4184"/>
    <w:rsid w:val="00BF4E3A"/>
    <w:rsid w:val="00C0601E"/>
    <w:rsid w:val="00C125DF"/>
    <w:rsid w:val="00C31D30"/>
    <w:rsid w:val="00C45074"/>
    <w:rsid w:val="00C51819"/>
    <w:rsid w:val="00C61F61"/>
    <w:rsid w:val="00C62249"/>
    <w:rsid w:val="00C67428"/>
    <w:rsid w:val="00CD6E39"/>
    <w:rsid w:val="00CF6E91"/>
    <w:rsid w:val="00D11C37"/>
    <w:rsid w:val="00D246E7"/>
    <w:rsid w:val="00D514E1"/>
    <w:rsid w:val="00D721BC"/>
    <w:rsid w:val="00D85B68"/>
    <w:rsid w:val="00DA2FF9"/>
    <w:rsid w:val="00DB542C"/>
    <w:rsid w:val="00DC6901"/>
    <w:rsid w:val="00DD2332"/>
    <w:rsid w:val="00DD78F6"/>
    <w:rsid w:val="00DE077A"/>
    <w:rsid w:val="00E2604D"/>
    <w:rsid w:val="00E34F3F"/>
    <w:rsid w:val="00E40129"/>
    <w:rsid w:val="00E439CD"/>
    <w:rsid w:val="00E511B0"/>
    <w:rsid w:val="00E6004D"/>
    <w:rsid w:val="00E65E00"/>
    <w:rsid w:val="00E81978"/>
    <w:rsid w:val="00EA5543"/>
    <w:rsid w:val="00EB3D2A"/>
    <w:rsid w:val="00ED50E9"/>
    <w:rsid w:val="00EE5314"/>
    <w:rsid w:val="00EF4D28"/>
    <w:rsid w:val="00F379B7"/>
    <w:rsid w:val="00F525FA"/>
    <w:rsid w:val="00F563AF"/>
    <w:rsid w:val="00FE571E"/>
    <w:rsid w:val="00FF2002"/>
    <w:rsid w:val="00FF5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53C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0057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7118D9E-1095-451C-A745-BCBD895B4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18T09:09:00Z</dcterms:created>
  <dcterms:modified xsi:type="dcterms:W3CDTF">2019-05-18T09:09:00Z</dcterms:modified>
</cp:coreProperties>
</file>